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3069D2" w14:textId="45E2F640" w:rsidR="003B21CD" w:rsidRPr="00BD2F6E" w:rsidRDefault="003B21CD" w:rsidP="003B21CD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BD2F6E">
        <w:rPr>
          <w:rFonts w:ascii="Arial" w:hAnsi="Arial" w:cs="Arial"/>
          <w:b/>
          <w:sz w:val="24"/>
          <w:szCs w:val="24"/>
        </w:rPr>
        <w:t xml:space="preserve">Table </w:t>
      </w:r>
      <w:r w:rsidR="00EF406F" w:rsidRPr="00BD2F6E">
        <w:rPr>
          <w:rFonts w:ascii="Arial" w:hAnsi="Arial" w:cs="Arial"/>
          <w:b/>
          <w:sz w:val="24"/>
          <w:szCs w:val="24"/>
        </w:rPr>
        <w:t>S</w:t>
      </w:r>
      <w:r w:rsidR="00B41B9A" w:rsidRPr="00BD2F6E">
        <w:rPr>
          <w:rFonts w:ascii="Arial" w:hAnsi="Arial" w:cs="Arial"/>
          <w:b/>
          <w:sz w:val="24"/>
          <w:szCs w:val="24"/>
        </w:rPr>
        <w:t>1</w:t>
      </w:r>
      <w:r w:rsidRPr="00BD2F6E">
        <w:rPr>
          <w:rFonts w:ascii="Arial" w:hAnsi="Arial" w:cs="Arial"/>
          <w:b/>
          <w:sz w:val="24"/>
          <w:szCs w:val="24"/>
        </w:rPr>
        <w:t>. Symptoms of food allergy considered in infants and at 6 years of age</w:t>
      </w:r>
    </w:p>
    <w:tbl>
      <w:tblPr>
        <w:tblW w:w="14971" w:type="dxa"/>
        <w:tblLayout w:type="fixed"/>
        <w:tblLook w:val="04A0" w:firstRow="1" w:lastRow="0" w:firstColumn="1" w:lastColumn="0" w:noHBand="0" w:noVBand="1"/>
      </w:tblPr>
      <w:tblGrid>
        <w:gridCol w:w="1541"/>
        <w:gridCol w:w="1142"/>
        <w:gridCol w:w="886"/>
        <w:gridCol w:w="1322"/>
        <w:gridCol w:w="1177"/>
        <w:gridCol w:w="821"/>
        <w:gridCol w:w="126"/>
        <w:gridCol w:w="1197"/>
        <w:gridCol w:w="1226"/>
        <w:gridCol w:w="882"/>
        <w:gridCol w:w="115"/>
        <w:gridCol w:w="1239"/>
        <w:gridCol w:w="1071"/>
        <w:gridCol w:w="815"/>
        <w:gridCol w:w="205"/>
        <w:gridCol w:w="1206"/>
      </w:tblGrid>
      <w:tr w:rsidR="003B21CD" w:rsidRPr="00BD2F6E" w14:paraId="31460D4B" w14:textId="77777777" w:rsidTr="00244DC1">
        <w:trPr>
          <w:trHeight w:val="290"/>
        </w:trPr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84F30" w14:textId="3712B5F3" w:rsidR="003B21CD" w:rsidRPr="00BD2F6E" w:rsidRDefault="003B21CD" w:rsidP="002A69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S</w:t>
            </w:r>
            <w:r w:rsidR="002A6953" w:rsidRPr="00BD2F6E">
              <w:rPr>
                <w:rFonts w:ascii="Arial" w:eastAsia="Times New Roman" w:hAnsi="Arial" w:cs="Arial"/>
                <w:color w:val="000000"/>
              </w:rPr>
              <w:t xml:space="preserve">x </w:t>
            </w:r>
            <w:r w:rsidRPr="00BD2F6E">
              <w:rPr>
                <w:rFonts w:ascii="Arial" w:eastAsia="Times New Roman" w:hAnsi="Arial" w:cs="Arial"/>
                <w:color w:val="000000"/>
              </w:rPr>
              <w:t>(Yes)</w:t>
            </w:r>
          </w:p>
        </w:tc>
        <w:tc>
          <w:tcPr>
            <w:tcW w:w="3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E2E397" w14:textId="77777777" w:rsidR="003B21CD" w:rsidRPr="00BD2F6E" w:rsidRDefault="003B21CD" w:rsidP="005F29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 xml:space="preserve">Month 4 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 xml:space="preserve"> (n=1542)</w:t>
            </w:r>
          </w:p>
        </w:tc>
        <w:tc>
          <w:tcPr>
            <w:tcW w:w="332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1FB0F" w14:textId="77777777" w:rsidR="003B21CD" w:rsidRPr="00BD2F6E" w:rsidRDefault="003B21CD" w:rsidP="005F29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Month 9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 xml:space="preserve"> (n=1542)</w:t>
            </w:r>
          </w:p>
        </w:tc>
        <w:tc>
          <w:tcPr>
            <w:tcW w:w="34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95B2B" w14:textId="77777777" w:rsidR="003B21CD" w:rsidRPr="00BD2F6E" w:rsidRDefault="003B21CD" w:rsidP="005F29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Month 12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 xml:space="preserve"> (n=1542)</w:t>
            </w:r>
          </w:p>
        </w:tc>
        <w:tc>
          <w:tcPr>
            <w:tcW w:w="32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3B700B" w14:textId="77777777" w:rsidR="003B21CD" w:rsidRPr="00BD2F6E" w:rsidRDefault="003B21CD" w:rsidP="005F29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Month 72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 xml:space="preserve"> (n=1542)</w:t>
            </w:r>
          </w:p>
        </w:tc>
      </w:tr>
      <w:tr w:rsidR="003B21CD" w:rsidRPr="00BD2F6E" w14:paraId="2020A808" w14:textId="77777777" w:rsidTr="0083127F">
        <w:trPr>
          <w:trHeight w:val="1166"/>
        </w:trPr>
        <w:tc>
          <w:tcPr>
            <w:tcW w:w="1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D20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11E6A4E" w14:textId="1C61955A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 xml:space="preserve">Sx 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t>present*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 (n)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E0ED4E" w14:textId="77777777" w:rsidR="003B21CD" w:rsidRPr="00BD2F6E" w:rsidRDefault="003B21CD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Taken to Doctor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CA14E" w14:textId="5C4F4A6D" w:rsidR="003B21CD" w:rsidRPr="00BD2F6E" w:rsidRDefault="003B21CD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D</w:t>
            </w:r>
            <w:r w:rsidR="0083127F" w:rsidRPr="00BD2F6E">
              <w:rPr>
                <w:rFonts w:ascii="Arial" w:eastAsia="Times New Roman" w:hAnsi="Arial" w:cs="Arial"/>
                <w:color w:val="000000"/>
              </w:rPr>
              <w:t>x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C4EA40" w14:textId="39160903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 xml:space="preserve">Sx 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t>*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 (n)</w:t>
            </w:r>
          </w:p>
        </w:tc>
        <w:tc>
          <w:tcPr>
            <w:tcW w:w="9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5B8CF1" w14:textId="77777777" w:rsidR="003B21CD" w:rsidRPr="00BD2F6E" w:rsidRDefault="003B21CD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Taken to Doctor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ABE6A" w14:textId="697C420C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Dx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FA79936" w14:textId="24EEB893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 xml:space="preserve">Sx 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t>*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 (n)</w:t>
            </w:r>
          </w:p>
        </w:tc>
        <w:tc>
          <w:tcPr>
            <w:tcW w:w="9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BAD8900" w14:textId="77777777" w:rsidR="003B21CD" w:rsidRPr="00BD2F6E" w:rsidRDefault="003B21CD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Taken to Doctor</w:t>
            </w:r>
            <w:r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DC3C6" w14:textId="6F287314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Dx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FC9005" w14:textId="322F68CA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 xml:space="preserve">Sx 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t>*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(n)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2DEADB" w14:textId="77777777" w:rsidR="003B21CD" w:rsidRPr="00BD2F6E" w:rsidRDefault="003B21CD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Taken to Doctor</w:t>
            </w:r>
            <w:r w:rsidRPr="00BD2F6E">
              <w:rPr>
                <w:rFonts w:ascii="Arial" w:eastAsia="Times New Roman" w:hAnsi="Arial" w:cs="Arial"/>
                <w:color w:val="000000"/>
                <w:vertAlign w:val="superscript"/>
              </w:rPr>
              <w:t>#</w:t>
            </w:r>
            <w:r w:rsidRPr="00BD2F6E">
              <w:rPr>
                <w:rFonts w:ascii="Arial" w:eastAsia="Times New Roman" w:hAnsi="Arial" w:cs="Arial"/>
                <w:color w:val="000000"/>
                <w:vertAlign w:val="superscript"/>
              </w:rPr>
              <w:br/>
              <w:t>%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7A1A2" w14:textId="3C0DCDD5" w:rsidR="003B21CD" w:rsidRPr="00BD2F6E" w:rsidRDefault="0083127F" w:rsidP="0083127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Dx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br/>
              <w:t>%</w:t>
            </w:r>
          </w:p>
        </w:tc>
      </w:tr>
      <w:tr w:rsidR="003B21CD" w:rsidRPr="00BD2F6E" w14:paraId="4F4E06D4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B0F2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Congestion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1EC2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90 (14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8D40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1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5C2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FF0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50 (8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9B3B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7.5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5D3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790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64 (10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47D1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393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C6D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36 (21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72A1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655F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</w:tr>
      <w:tr w:rsidR="003B21CD" w:rsidRPr="00BD2F6E" w14:paraId="7AFC7235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E22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Runny nose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81A80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40 (6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8CE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0D4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4AF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2 (5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DB3A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0E42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977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84 (13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6B45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2035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7EDB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49 (23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8352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6D5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3</w:t>
            </w:r>
          </w:p>
        </w:tc>
      </w:tr>
      <w:tr w:rsidR="003B21CD" w:rsidRPr="00BD2F6E" w14:paraId="1FC459B1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4AF9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Asthma/Wheeze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05B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0 (3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9CA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7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0EA2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4473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19 (3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E44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279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EE1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6 (4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C326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6B91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7843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97 (15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27A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72C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3B21CD" w:rsidRPr="00BD2F6E" w14:paraId="292A5EB8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8D4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Trouble breathing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BC8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06 (1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4C4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396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1CC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13 (2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0D1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FA6B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C8A0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0 (3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576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0DAB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7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7A1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36 (21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BF69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772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3B21CD" w:rsidRPr="00BD2F6E" w14:paraId="32582FEE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08CFD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Coughing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D9F1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40 (6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7B9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019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08887" w14:textId="28FFAEBA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6 (</w:t>
            </w:r>
            <w:r w:rsidR="00607A9D" w:rsidRPr="00BD2F6E">
              <w:rPr>
                <w:rFonts w:ascii="Arial" w:eastAsia="Times New Roman" w:hAnsi="Arial" w:cs="Arial"/>
                <w:color w:val="000000"/>
              </w:rPr>
              <w:t>4</w:t>
            </w:r>
            <w:r w:rsidRPr="00BD2F6E">
              <w:rPr>
                <w:rFonts w:ascii="Arial" w:eastAsia="Times New Roman" w:hAnsi="Arial" w:cs="Arial"/>
                <w:color w:val="000000"/>
              </w:rPr>
              <w:t>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682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7F9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E09A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58 (9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D73D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2281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050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29 (2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596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45E7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90</w:t>
            </w:r>
          </w:p>
        </w:tc>
      </w:tr>
      <w:tr w:rsidR="003B21CD" w:rsidRPr="00BD2F6E" w14:paraId="3AD32483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823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Swollen eyes/lips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87AF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0 (4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F62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92EF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D2C4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0 (5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72C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64AB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CD3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91 (14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66D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289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A37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75 (27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E2C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7D4F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96</w:t>
            </w:r>
          </w:p>
        </w:tc>
      </w:tr>
      <w:tr w:rsidR="003B21CD" w:rsidRPr="00BD2F6E" w14:paraId="29BCD900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8264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Hives/Welts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172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0 (5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674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757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474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67 (26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0C1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6.9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CF1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2.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5AE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75 (27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77A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1C8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9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5A1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.20 (5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EA6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B7F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8</w:t>
            </w:r>
          </w:p>
        </w:tc>
      </w:tr>
      <w:tr w:rsidR="003B21CD" w:rsidRPr="00BD2F6E" w14:paraId="043423A8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8D0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Flushing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DA1A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10 (2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01F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D525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21C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6 (4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D73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459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39B9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65 (10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4AD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213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4840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80 (12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9B5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152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92</w:t>
            </w:r>
          </w:p>
        </w:tc>
      </w:tr>
      <w:tr w:rsidR="003B21CD" w:rsidRPr="00BD2F6E" w14:paraId="6226E212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8972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Skin rash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AC88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60 (25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C6A7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302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18F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.57 (55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61D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8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5B32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587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.83 (59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403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9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80C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9181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.30 (51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688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DCD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6</w:t>
            </w:r>
          </w:p>
        </w:tc>
      </w:tr>
      <w:tr w:rsidR="003B21CD" w:rsidRPr="00BD2F6E" w14:paraId="1746C494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BAEB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Gassiness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BA8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.30 (98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B5E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6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0A0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8CD9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.17 (49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93B6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5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968D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8BCD4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53 (39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E2F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8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D2C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334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50 (39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049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9D2C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7</w:t>
            </w:r>
          </w:p>
        </w:tc>
      </w:tr>
      <w:tr w:rsidR="003B21CD" w:rsidRPr="00BD2F6E" w14:paraId="2CDA847E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176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Vomiting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197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00 (31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FF6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5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2BB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9FE1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43 (22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59B9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5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A9A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2F476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75 (27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4FE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BF0A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7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B09A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14 (33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C28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E8C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9.7</w:t>
            </w:r>
          </w:p>
        </w:tc>
      </w:tr>
      <w:tr w:rsidR="003B21CD" w:rsidRPr="00BD2F6E" w14:paraId="6DD073CA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8EB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Diarrhea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047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20 (27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C22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3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C8A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7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85E2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56 (24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4196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3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3AC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7F0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33 (36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B3E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7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1FE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B3F9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95 (3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A080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298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</w:tr>
      <w:tr w:rsidR="003B21CD" w:rsidRPr="00BD2F6E" w14:paraId="34D51956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6F25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Constipation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958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80 (27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46D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2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4D5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7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361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84 (13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723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6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871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317A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2 (5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07E9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58E3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ED8A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65 (1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99F3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A4B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</w:tr>
      <w:tr w:rsidR="003B21CD" w:rsidRPr="00BD2F6E" w14:paraId="4B450DAE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C0B2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Colic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5F4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00 (31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09E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5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ACEB6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9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EB0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40 (6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DC8E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273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6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BF3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40 (6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7A71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B5C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570975A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0F319B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92D55E5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3B21CD" w:rsidRPr="00BD2F6E" w14:paraId="0BF2EA1D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A9DB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Irritability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200C1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.45 (84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9C37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2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DB5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B85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66 (41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386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7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7E6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D502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.27 (35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870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34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A784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257D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29 (20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EF80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7AF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95</w:t>
            </w:r>
          </w:p>
        </w:tc>
      </w:tr>
      <w:tr w:rsidR="003B21CD" w:rsidRPr="00BD2F6E" w14:paraId="02C4C12D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1D9A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Sleeplessness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3FDD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36 (21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CD7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2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0F4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6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5BD1D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90 (15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4C79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3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E5B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D781E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.17 (18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5CEF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EEA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4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8D94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0 (5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4BD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7895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3B21CD" w:rsidRPr="00BD2F6E" w14:paraId="49D3155F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3950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Blood in stool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9B9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60 (9)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E37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9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56D9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9E06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20 (3)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001D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FDF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4EAF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10 (2)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6FA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F6E7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E80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30 (5)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1B80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D7DD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80</w:t>
            </w:r>
          </w:p>
        </w:tc>
      </w:tr>
      <w:tr w:rsidR="003B21CD" w:rsidRPr="00BD2F6E" w14:paraId="48EBFA12" w14:textId="77777777" w:rsidTr="0083127F">
        <w:trPr>
          <w:trHeight w:val="290"/>
        </w:trPr>
        <w:tc>
          <w:tcPr>
            <w:tcW w:w="1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7C06B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lastRenderedPageBreak/>
              <w:t>Loss of consciousness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CD99B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06 (1)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8F014F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090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91C090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00 (0)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953ECA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3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832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316838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00 (0)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8276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3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7174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C5857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0.06 (1)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5DC5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F488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3B21CD" w:rsidRPr="00BD2F6E" w14:paraId="5E0382EE" w14:textId="77777777" w:rsidTr="0083127F">
        <w:trPr>
          <w:trHeight w:val="290"/>
        </w:trPr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E55743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 Any Symptom</w:t>
            </w:r>
          </w:p>
        </w:tc>
        <w:tc>
          <w:tcPr>
            <w:tcW w:w="114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16D32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5 (395)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D6F86C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9 (195)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183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8 (94)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F76D6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18.36 (285)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EBCB2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0.7 (116)</w:t>
            </w:r>
          </w:p>
        </w:tc>
        <w:tc>
          <w:tcPr>
            <w:tcW w:w="13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C10B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56.03 (65)</w:t>
            </w:r>
          </w:p>
        </w:tc>
        <w:tc>
          <w:tcPr>
            <w:tcW w:w="12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8FAEAC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0.53 (317)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CB0A3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45.7 (145)</w:t>
            </w:r>
          </w:p>
        </w:tc>
        <w:tc>
          <w:tcPr>
            <w:tcW w:w="13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20E1" w14:textId="77777777" w:rsidR="003B21CD" w:rsidRPr="00BD2F6E" w:rsidRDefault="003B21CD" w:rsidP="005F29D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71 (103)</w:t>
            </w:r>
          </w:p>
        </w:tc>
        <w:tc>
          <w:tcPr>
            <w:tcW w:w="1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70C09" w14:textId="77777777" w:rsidR="003B21CD" w:rsidRPr="00BD2F6E" w:rsidRDefault="003B21CD" w:rsidP="005F29D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24.7 (383)</w:t>
            </w:r>
          </w:p>
        </w:tc>
        <w:tc>
          <w:tcPr>
            <w:tcW w:w="14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AD3B" w14:textId="4689A6B5" w:rsidR="003B21CD" w:rsidRPr="00BD2F6E" w:rsidRDefault="00244DC1" w:rsidP="003B21C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BD2F6E">
              <w:rPr>
                <w:rFonts w:ascii="Arial" w:eastAsia="Times New Roman" w:hAnsi="Arial" w:cs="Arial"/>
                <w:color w:val="000000"/>
              </w:rPr>
              <w:t>(</w:t>
            </w:r>
            <w:r w:rsidR="003B21CD" w:rsidRPr="00BD2F6E">
              <w:rPr>
                <w:rFonts w:ascii="Arial" w:eastAsia="Times New Roman" w:hAnsi="Arial" w:cs="Arial"/>
                <w:color w:val="000000"/>
              </w:rPr>
              <w:t>329)</w:t>
            </w:r>
          </w:p>
        </w:tc>
      </w:tr>
    </w:tbl>
    <w:p w14:paraId="47C2BDC6" w14:textId="0969D1A3" w:rsidR="003B21CD" w:rsidRPr="00BD2F6E" w:rsidRDefault="003B21CD" w:rsidP="00244DC1">
      <w:pPr>
        <w:spacing w:after="0" w:line="240" w:lineRule="auto"/>
        <w:ind w:left="360"/>
        <w:rPr>
          <w:rFonts w:ascii="Arial" w:hAnsi="Arial" w:cs="Arial"/>
        </w:rPr>
      </w:pPr>
      <w:r w:rsidRPr="00BD2F6E">
        <w:rPr>
          <w:rFonts w:ascii="Arial" w:hAnsi="Arial" w:cs="Arial"/>
        </w:rPr>
        <w:t xml:space="preserve">*- Assuming no other children </w:t>
      </w:r>
      <w:r w:rsidR="00244DC1" w:rsidRPr="00BD2F6E">
        <w:rPr>
          <w:rFonts w:ascii="Arial" w:hAnsi="Arial" w:cs="Arial"/>
        </w:rPr>
        <w:t>had</w:t>
      </w:r>
      <w:r w:rsidRPr="00BD2F6E">
        <w:rPr>
          <w:rFonts w:ascii="Arial" w:hAnsi="Arial" w:cs="Arial"/>
        </w:rPr>
        <w:t xml:space="preserve"> the listed symptoms</w:t>
      </w:r>
      <w:r w:rsidR="002A6953" w:rsidRPr="00BD2F6E">
        <w:rPr>
          <w:rFonts w:ascii="Arial" w:hAnsi="Arial" w:cs="Arial"/>
        </w:rPr>
        <w:t xml:space="preserve">; Sx </w:t>
      </w:r>
      <w:r w:rsidR="0083127F" w:rsidRPr="00BD2F6E">
        <w:rPr>
          <w:rFonts w:ascii="Arial" w:hAnsi="Arial" w:cs="Arial"/>
        </w:rPr>
        <w:t>–</w:t>
      </w:r>
      <w:r w:rsidR="002A6953" w:rsidRPr="00BD2F6E">
        <w:rPr>
          <w:rFonts w:ascii="Arial" w:hAnsi="Arial" w:cs="Arial"/>
        </w:rPr>
        <w:t xml:space="preserve"> Symptoms</w:t>
      </w:r>
      <w:r w:rsidR="0083127F" w:rsidRPr="00BD2F6E">
        <w:rPr>
          <w:rFonts w:ascii="Arial" w:hAnsi="Arial" w:cs="Arial"/>
        </w:rPr>
        <w:t xml:space="preserve">; </w:t>
      </w:r>
      <w:r w:rsidR="0083127F" w:rsidRPr="00BD2F6E">
        <w:rPr>
          <w:rFonts w:ascii="Arial" w:eastAsia="Times New Roman" w:hAnsi="Arial" w:cs="Arial"/>
          <w:color w:val="000000"/>
        </w:rPr>
        <w:t>Dx - Diagnosed</w:t>
      </w:r>
    </w:p>
    <w:p w14:paraId="0F8B8165" w14:textId="40DB54FD" w:rsidR="00482F84" w:rsidRPr="00244DC1" w:rsidRDefault="003B21CD" w:rsidP="00244DC1">
      <w:pPr>
        <w:spacing w:after="0" w:line="240" w:lineRule="auto"/>
        <w:ind w:left="360"/>
        <w:rPr>
          <w:rFonts w:ascii="Arial" w:hAnsi="Arial" w:cs="Arial"/>
        </w:rPr>
      </w:pPr>
      <w:r w:rsidRPr="00BD2F6E">
        <w:rPr>
          <w:rFonts w:ascii="Arial" w:hAnsi="Arial" w:cs="Arial"/>
        </w:rPr>
        <w:t xml:space="preserve"># - In </w:t>
      </w:r>
      <w:r w:rsidR="00244DC1" w:rsidRPr="00BD2F6E">
        <w:rPr>
          <w:rFonts w:ascii="Arial" w:hAnsi="Arial" w:cs="Arial"/>
        </w:rPr>
        <w:t>the year 6 follow up</w:t>
      </w:r>
      <w:r w:rsidRPr="00BD2F6E">
        <w:rPr>
          <w:rFonts w:ascii="Arial" w:hAnsi="Arial" w:cs="Arial"/>
        </w:rPr>
        <w:t>, the reported visit to the doctor included anytime within the past 12 months and greater than the past 12 months</w:t>
      </w:r>
      <w:bookmarkStart w:id="0" w:name="_GoBack"/>
      <w:bookmarkEnd w:id="0"/>
    </w:p>
    <w:sectPr w:rsidR="00482F84" w:rsidRPr="00244DC1" w:rsidSect="003B21C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AC25A9"/>
    <w:multiLevelType w:val="hybridMultilevel"/>
    <w:tmpl w:val="09DA606E"/>
    <w:lvl w:ilvl="0" w:tplc="DE26E5BE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1A5B47"/>
    <w:multiLevelType w:val="hybridMultilevel"/>
    <w:tmpl w:val="A7C83F9E"/>
    <w:lvl w:ilvl="0" w:tplc="06460BBC">
      <w:start w:val="8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DQxNzM3MrAwtjBS0lEKTi0uzszPAykwrAUAT7gFwiwAAAA="/>
  </w:docVars>
  <w:rsids>
    <w:rsidRoot w:val="003B21CD"/>
    <w:rsid w:val="000025D8"/>
    <w:rsid w:val="000179B9"/>
    <w:rsid w:val="00244DC1"/>
    <w:rsid w:val="002A6953"/>
    <w:rsid w:val="003B21CD"/>
    <w:rsid w:val="00482F84"/>
    <w:rsid w:val="005F0B4F"/>
    <w:rsid w:val="005F5358"/>
    <w:rsid w:val="00607A9D"/>
    <w:rsid w:val="0083127F"/>
    <w:rsid w:val="008C41A5"/>
    <w:rsid w:val="00B41B9A"/>
    <w:rsid w:val="00BD2F6E"/>
    <w:rsid w:val="00BF61C1"/>
    <w:rsid w:val="00EF4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0C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1CD"/>
    <w:pPr>
      <w:ind w:left="720"/>
      <w:contextualSpacing/>
    </w:pPr>
  </w:style>
  <w:style w:type="table" w:styleId="TableGrid">
    <w:name w:val="Table Grid"/>
    <w:basedOn w:val="TableNormal"/>
    <w:uiPriority w:val="39"/>
    <w:rsid w:val="00482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1CD"/>
    <w:pPr>
      <w:ind w:left="720"/>
      <w:contextualSpacing/>
    </w:pPr>
  </w:style>
  <w:style w:type="table" w:styleId="TableGrid">
    <w:name w:val="Table Grid"/>
    <w:basedOn w:val="TableNormal"/>
    <w:uiPriority w:val="39"/>
    <w:rsid w:val="00482F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2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y Magdalene Gerard Mathias (jgrrdmth)</dc:creator>
  <cp:keywords/>
  <dc:description/>
  <cp:lastModifiedBy>Sevilla, Hernando Jr.</cp:lastModifiedBy>
  <cp:revision>11</cp:revision>
  <dcterms:created xsi:type="dcterms:W3CDTF">2019-02-24T00:11:00Z</dcterms:created>
  <dcterms:modified xsi:type="dcterms:W3CDTF">2019-10-22T05:32:00Z</dcterms:modified>
</cp:coreProperties>
</file>